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0691C" w:rsidRDefault="0080691C" w:rsidP="0080691C">
      <w:pPr>
        <w:jc w:val="center"/>
      </w:pPr>
      <w:r>
        <w:rPr>
          <w:noProof/>
        </w:rPr>
        <w:drawing>
          <wp:inline distT="0" distB="0" distL="0" distR="0" wp14:anchorId="28547847" wp14:editId="27949F6F">
            <wp:extent cx="5943600" cy="4742180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42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80691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c0NzAxMzE3MDIzMjdT0lEKTi0uzszPAykwrAUABedtRywAAAA="/>
  </w:docVars>
  <w:rsids>
    <w:rsidRoot w:val="0080691C"/>
    <w:rsid w:val="008069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BD01A9E-5EDF-476F-AE05-6633F6AF79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7i</dc:creator>
  <cp:keywords/>
  <dc:description/>
  <cp:lastModifiedBy>WIN7i</cp:lastModifiedBy>
  <cp:revision>1</cp:revision>
  <dcterms:created xsi:type="dcterms:W3CDTF">2017-12-17T07:47:00Z</dcterms:created>
  <dcterms:modified xsi:type="dcterms:W3CDTF">2017-12-17T07:49:00Z</dcterms:modified>
</cp:coreProperties>
</file>